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45E9" w:rsidRDefault="006F3B02">
      <w:pPr>
        <w:pStyle w:val="Heading1"/>
      </w:pPr>
      <w:bookmarkStart w:id="0" w:name="nollycrewhub-pitch-deck"/>
      <w:r>
        <w:t>NollyCrewHub Pitch Deck</w:t>
      </w:r>
      <w:bookmarkStart w:id="1" w:name="_GoBack"/>
      <w:bookmarkEnd w:id="1"/>
    </w:p>
    <w:p w:rsidR="00AB45E9" w:rsidRDefault="006F3B02">
      <w:r>
        <w:pict>
          <v:rect id="_x0000_i1025" style="width:0;height:1.5pt" o:hralign="center" o:hrstd="t" o:hr="t"/>
        </w:pict>
      </w:r>
    </w:p>
    <w:p w:rsidR="00AB45E9" w:rsidRDefault="006F3B02">
      <w:pPr>
        <w:pStyle w:val="Heading2"/>
      </w:pPr>
      <w:bookmarkStart w:id="2" w:name="slide-1-title"/>
      <w:r>
        <w:t>Slide 1: Title</w:t>
      </w:r>
    </w:p>
    <w:p w:rsidR="00AB45E9" w:rsidRDefault="006F3B02">
      <w:pPr>
        <w:pStyle w:val="FirstParagraph"/>
      </w:pPr>
      <w:r>
        <w:rPr>
          <w:b/>
          <w:bCs/>
        </w:rPr>
        <w:t>NollyCrewHub</w:t>
      </w:r>
    </w:p>
    <w:p w:rsidR="00AB45E9" w:rsidRDefault="006F3B02">
      <w:pPr>
        <w:pStyle w:val="BodyText"/>
      </w:pPr>
      <w:r>
        <w:t>The AI-Powered Operating System for Nollywood</w:t>
      </w:r>
    </w:p>
    <w:p w:rsidR="00AB45E9" w:rsidRDefault="006F3B02">
      <w:r>
        <w:pict>
          <v:rect id="_x0000_i1026" style="width:0;height:1.5pt" o:hralign="center" o:hrstd="t" o:hr="t"/>
        </w:pict>
      </w:r>
    </w:p>
    <w:p w:rsidR="00AB45E9" w:rsidRDefault="006F3B02">
      <w:pPr>
        <w:pStyle w:val="Heading2"/>
      </w:pPr>
      <w:bookmarkStart w:id="3" w:name="slide-2-the-problem"/>
      <w:bookmarkEnd w:id="2"/>
      <w:r>
        <w:t>Slide 2: The Problem</w:t>
      </w:r>
    </w:p>
    <w:p w:rsidR="00AB45E9" w:rsidRDefault="006F3B02">
      <w:pPr>
        <w:pStyle w:val="FirstParagraph"/>
      </w:pPr>
      <w:r>
        <w:rPr>
          <w:b/>
          <w:bCs/>
        </w:rPr>
        <w:t>Nollywood’s workflow is broken.</w:t>
      </w:r>
    </w:p>
    <w:p w:rsidR="00AB45E9" w:rsidRDefault="006F3B02">
      <w:pPr>
        <w:pStyle w:val="Compact"/>
        <w:numPr>
          <w:ilvl w:val="0"/>
          <w:numId w:val="2"/>
        </w:numPr>
      </w:pPr>
      <w:r>
        <w:rPr>
          <w:b/>
          <w:bCs/>
        </w:rPr>
        <w:t>Fragmented &amp; Inefficient:</w:t>
      </w:r>
      <w:r>
        <w:t xml:space="preserve"> </w:t>
      </w:r>
      <w:r>
        <w:t>Finding talent is a nightmare of social media, phone calls, and personal networks.</w:t>
      </w:r>
    </w:p>
    <w:p w:rsidR="00AB45E9" w:rsidRDefault="006F3B02">
      <w:pPr>
        <w:pStyle w:val="Compact"/>
        <w:numPr>
          <w:ilvl w:val="0"/>
          <w:numId w:val="2"/>
        </w:numPr>
      </w:pPr>
      <w:r>
        <w:rPr>
          <w:b/>
          <w:bCs/>
        </w:rPr>
        <w:t>Opaque &amp; Risky:</w:t>
      </w:r>
      <w:r>
        <w:t xml:space="preserve"> Producers and investors are flying blind with no real-time data on project progress or finances.</w:t>
      </w:r>
    </w:p>
    <w:p w:rsidR="00AB45E9" w:rsidRDefault="006F3B02">
      <w:pPr>
        <w:pStyle w:val="Compact"/>
        <w:numPr>
          <w:ilvl w:val="0"/>
          <w:numId w:val="2"/>
        </w:numPr>
      </w:pPr>
      <w:r>
        <w:rPr>
          <w:b/>
          <w:bCs/>
        </w:rPr>
        <w:t>Manual &amp; Disorganized:</w:t>
      </w:r>
      <w:r>
        <w:t xml:space="preserve"> Productions are managed with spreadsh</w:t>
      </w:r>
      <w:r>
        <w:t>eets and WhatsApp, leading to costly delays and errors.</w:t>
      </w:r>
    </w:p>
    <w:p w:rsidR="00AB45E9" w:rsidRDefault="006F3B02">
      <w:r>
        <w:pict>
          <v:rect id="_x0000_i1027" style="width:0;height:1.5pt" o:hralign="center" o:hrstd="t" o:hr="t"/>
        </w:pict>
      </w:r>
    </w:p>
    <w:p w:rsidR="00AB45E9" w:rsidRDefault="006F3B02">
      <w:pPr>
        <w:pStyle w:val="Heading2"/>
      </w:pPr>
      <w:bookmarkStart w:id="4" w:name="slide-3-the-solution"/>
      <w:bookmarkEnd w:id="3"/>
      <w:r>
        <w:t>Slide 3: The Solution</w:t>
      </w:r>
    </w:p>
    <w:p w:rsidR="00AB45E9" w:rsidRDefault="006F3B02">
      <w:pPr>
        <w:pStyle w:val="FirstParagraph"/>
      </w:pPr>
      <w:r>
        <w:rPr>
          <w:b/>
          <w:bCs/>
        </w:rPr>
        <w:t>NollyCrewHub is the all-in-one platform that connects and empowers the entire Nollywood ecosystem.</w:t>
      </w:r>
    </w:p>
    <w:p w:rsidR="00AB45E9" w:rsidRDefault="006F3B02">
      <w:pPr>
        <w:pStyle w:val="Compact"/>
        <w:numPr>
          <w:ilvl w:val="0"/>
          <w:numId w:val="3"/>
        </w:numPr>
      </w:pPr>
      <w:r>
        <w:rPr>
          <w:b/>
          <w:bCs/>
        </w:rPr>
        <w:t>Discover &amp; Hire:</w:t>
      </w:r>
      <w:r>
        <w:t xml:space="preserve"> A centralized marketplace for producers to find and hire ver</w:t>
      </w:r>
      <w:r>
        <w:t>ified actors and crew.</w:t>
      </w:r>
    </w:p>
    <w:p w:rsidR="00AB45E9" w:rsidRDefault="006F3B02">
      <w:pPr>
        <w:pStyle w:val="Compact"/>
        <w:numPr>
          <w:ilvl w:val="0"/>
          <w:numId w:val="3"/>
        </w:numPr>
      </w:pPr>
      <w:r>
        <w:rPr>
          <w:b/>
          <w:bCs/>
        </w:rPr>
        <w:t>Manage &amp; Collaborate:</w:t>
      </w:r>
      <w:r>
        <w:t xml:space="preserve"> A powerful suite of tools to manage productions from script to screen.</w:t>
      </w:r>
    </w:p>
    <w:p w:rsidR="00AB45E9" w:rsidRDefault="006F3B02">
      <w:pPr>
        <w:pStyle w:val="Compact"/>
        <w:numPr>
          <w:ilvl w:val="0"/>
          <w:numId w:val="3"/>
        </w:numPr>
      </w:pPr>
      <w:r>
        <w:rPr>
          <w:b/>
          <w:bCs/>
        </w:rPr>
        <w:t>Track &amp; Analyze:</w:t>
      </w:r>
      <w:r>
        <w:t xml:space="preserve"> Real-time financial dashboards for producers and investors.</w:t>
      </w:r>
    </w:p>
    <w:p w:rsidR="00AB45E9" w:rsidRDefault="006F3B02">
      <w:r>
        <w:pict>
          <v:rect id="_x0000_i1028" style="width:0;height:1.5pt" o:hralign="center" o:hrstd="t" o:hr="t"/>
        </w:pict>
      </w:r>
    </w:p>
    <w:p w:rsidR="00AB45E9" w:rsidRDefault="006F3B02">
      <w:pPr>
        <w:pStyle w:val="Heading2"/>
      </w:pPr>
      <w:bookmarkStart w:id="5" w:name="slide-4-market-size"/>
      <w:bookmarkEnd w:id="4"/>
      <w:r>
        <w:t>Slide 4: Market Size</w:t>
      </w:r>
    </w:p>
    <w:p w:rsidR="00AB45E9" w:rsidRDefault="006F3B02">
      <w:pPr>
        <w:pStyle w:val="FirstParagraph"/>
      </w:pPr>
      <w:r>
        <w:rPr>
          <w:b/>
          <w:bCs/>
        </w:rPr>
        <w:t>A Massive, Underserved Market.</w:t>
      </w:r>
    </w:p>
    <w:p w:rsidR="00AB45E9" w:rsidRDefault="006F3B02">
      <w:pPr>
        <w:pStyle w:val="Compact"/>
        <w:numPr>
          <w:ilvl w:val="0"/>
          <w:numId w:val="4"/>
        </w:numPr>
      </w:pPr>
      <w:r>
        <w:rPr>
          <w:b/>
          <w:bCs/>
        </w:rPr>
        <w:t>Nollywood</w:t>
      </w:r>
      <w:r>
        <w:rPr>
          <w:b/>
          <w:bCs/>
        </w:rPr>
        <w:t xml:space="preserve"> is the 2nd largest film industry in the world by volume.</w:t>
      </w:r>
    </w:p>
    <w:p w:rsidR="00AB45E9" w:rsidRDefault="006F3B02">
      <w:pPr>
        <w:pStyle w:val="Compact"/>
        <w:numPr>
          <w:ilvl w:val="0"/>
          <w:numId w:val="4"/>
        </w:numPr>
      </w:pPr>
      <w:r>
        <w:rPr>
          <w:b/>
          <w:bCs/>
        </w:rPr>
        <w:t>Thousands of films produced annually.</w:t>
      </w:r>
    </w:p>
    <w:p w:rsidR="00AB45E9" w:rsidRDefault="006F3B02">
      <w:pPr>
        <w:pStyle w:val="Compact"/>
        <w:numPr>
          <w:ilvl w:val="0"/>
          <w:numId w:val="4"/>
        </w:numPr>
      </w:pPr>
      <w:r>
        <w:rPr>
          <w:b/>
          <w:bCs/>
        </w:rPr>
        <w:t>A growing global demand for African content.</w:t>
      </w:r>
    </w:p>
    <w:p w:rsidR="00AB45E9" w:rsidRDefault="006F3B02">
      <w:pPr>
        <w:pStyle w:val="FirstParagraph"/>
      </w:pPr>
      <w:r>
        <w:t>We are tapping into a multi-billion dollar industry that is desperate for a technology-driven solution.</w:t>
      </w:r>
    </w:p>
    <w:p w:rsidR="00AB45E9" w:rsidRDefault="006F3B02">
      <w:r>
        <w:pict>
          <v:rect id="_x0000_i1029" style="width:0;height:1.5pt" o:hralign="center" o:hrstd="t" o:hr="t"/>
        </w:pict>
      </w:r>
    </w:p>
    <w:p w:rsidR="00AB45E9" w:rsidRDefault="006F3B02">
      <w:pPr>
        <w:pStyle w:val="Heading2"/>
      </w:pPr>
      <w:bookmarkStart w:id="6" w:name="slide-5-product"/>
      <w:bookmarkEnd w:id="5"/>
      <w:r>
        <w:t xml:space="preserve">Slide 5: </w:t>
      </w:r>
      <w:r>
        <w:t>Product</w:t>
      </w:r>
    </w:p>
    <w:p w:rsidR="00AB45E9" w:rsidRDefault="006F3B02">
      <w:pPr>
        <w:pStyle w:val="FirstParagraph"/>
      </w:pPr>
      <w:r>
        <w:rPr>
          <w:b/>
          <w:bCs/>
        </w:rPr>
        <w:t>The right tools for every stage of production.</w:t>
      </w:r>
    </w:p>
    <w:p w:rsidR="00AB45E9" w:rsidRDefault="006F3B02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Talent Marketplace:</w:t>
      </w:r>
      <w:r>
        <w:t xml:space="preserve"> Rich profiles, verified credentials, and seamless booking.</w:t>
      </w:r>
    </w:p>
    <w:p w:rsidR="00AB45E9" w:rsidRDefault="006F3B02">
      <w:pPr>
        <w:pStyle w:val="Compact"/>
        <w:numPr>
          <w:ilvl w:val="0"/>
          <w:numId w:val="5"/>
        </w:numPr>
      </w:pPr>
      <w:r>
        <w:rPr>
          <w:b/>
          <w:bCs/>
        </w:rPr>
        <w:t>Production OS:</w:t>
      </w:r>
      <w:r>
        <w:t xml:space="preserve"> Script analysis, smart scheduling, and automated call sheets.</w:t>
      </w:r>
    </w:p>
    <w:p w:rsidR="00AB45E9" w:rsidRDefault="006F3B02">
      <w:pPr>
        <w:pStyle w:val="Compact"/>
        <w:numPr>
          <w:ilvl w:val="0"/>
          <w:numId w:val="5"/>
        </w:numPr>
      </w:pPr>
      <w:r>
        <w:rPr>
          <w:b/>
          <w:bCs/>
        </w:rPr>
        <w:t>Financial Suite:</w:t>
      </w:r>
      <w:r>
        <w:t xml:space="preserve"> </w:t>
      </w:r>
      <w:r>
        <w:t>Budgeting, expense tracking, and investor reporting.</w:t>
      </w:r>
    </w:p>
    <w:p w:rsidR="00AB45E9" w:rsidRDefault="006F3B02">
      <w:pPr>
        <w:pStyle w:val="Compact"/>
        <w:numPr>
          <w:ilvl w:val="0"/>
          <w:numId w:val="5"/>
        </w:numPr>
      </w:pPr>
      <w:r>
        <w:rPr>
          <w:b/>
          <w:bCs/>
        </w:rPr>
        <w:t>AI Co-pilot:</w:t>
      </w:r>
      <w:r>
        <w:t xml:space="preserve"> AI-powered casting recommendations and scheduling optimization.</w:t>
      </w:r>
    </w:p>
    <w:p w:rsidR="00AB45E9" w:rsidRDefault="006F3B02">
      <w:r>
        <w:pict>
          <v:rect id="_x0000_i1030" style="width:0;height:1.5pt" o:hralign="center" o:hrstd="t" o:hr="t"/>
        </w:pict>
      </w:r>
    </w:p>
    <w:p w:rsidR="00AB45E9" w:rsidRDefault="006F3B02">
      <w:pPr>
        <w:pStyle w:val="Heading2"/>
      </w:pPr>
      <w:bookmarkStart w:id="7" w:name="slide-6-business-model"/>
      <w:bookmarkEnd w:id="6"/>
      <w:r>
        <w:t>Slide 6: Business Model</w:t>
      </w:r>
    </w:p>
    <w:p w:rsidR="00AB45E9" w:rsidRDefault="006F3B02">
      <w:pPr>
        <w:pStyle w:val="FirstParagraph"/>
      </w:pPr>
      <w:r>
        <w:rPr>
          <w:b/>
          <w:bCs/>
        </w:rPr>
        <w:t>Multiple revenue streams for sustainable growth.</w:t>
      </w:r>
    </w:p>
    <w:p w:rsidR="00AB45E9" w:rsidRDefault="006F3B02">
      <w:pPr>
        <w:pStyle w:val="Compact"/>
        <w:numPr>
          <w:ilvl w:val="0"/>
          <w:numId w:val="6"/>
        </w:numPr>
      </w:pPr>
      <w:r>
        <w:rPr>
          <w:b/>
          <w:bCs/>
        </w:rPr>
        <w:t>SaaS Subscriptions:</w:t>
      </w:r>
      <w:r>
        <w:t xml:space="preserve"> For producers and production co</w:t>
      </w:r>
      <w:r>
        <w:t>mpanies.</w:t>
      </w:r>
    </w:p>
    <w:p w:rsidR="00AB45E9" w:rsidRDefault="006F3B02">
      <w:pPr>
        <w:pStyle w:val="Compact"/>
        <w:numPr>
          <w:ilvl w:val="0"/>
          <w:numId w:val="6"/>
        </w:numPr>
      </w:pPr>
      <w:r>
        <w:rPr>
          <w:b/>
          <w:bCs/>
        </w:rPr>
        <w:t>Marketplace Fees:</w:t>
      </w:r>
      <w:r>
        <w:t xml:space="preserve"> A commission on all transactions.</w:t>
      </w:r>
    </w:p>
    <w:p w:rsidR="00AB45E9" w:rsidRDefault="006F3B02">
      <w:pPr>
        <w:pStyle w:val="Compact"/>
        <w:numPr>
          <w:ilvl w:val="0"/>
          <w:numId w:val="6"/>
        </w:numPr>
      </w:pPr>
      <w:r>
        <w:rPr>
          <w:b/>
          <w:bCs/>
        </w:rPr>
        <w:t>Financial Services:</w:t>
      </w:r>
      <w:r>
        <w:t xml:space="preserve"> Premium features for investors and financial stakeholders.</w:t>
      </w:r>
    </w:p>
    <w:p w:rsidR="00AB45E9" w:rsidRDefault="006F3B02">
      <w:pPr>
        <w:pStyle w:val="Compact"/>
        <w:numPr>
          <w:ilvl w:val="0"/>
          <w:numId w:val="6"/>
        </w:numPr>
      </w:pPr>
      <w:r>
        <w:rPr>
          <w:b/>
          <w:bCs/>
        </w:rPr>
        <w:t>Data &amp; AI Services:</w:t>
      </w:r>
      <w:r>
        <w:t xml:space="preserve"> Monetizing our unique data and AI capabilities.</w:t>
      </w:r>
    </w:p>
    <w:p w:rsidR="00AB45E9" w:rsidRDefault="006F3B02">
      <w:r>
        <w:pict>
          <v:rect id="_x0000_i1031" style="width:0;height:1.5pt" o:hralign="center" o:hrstd="t" o:hr="t"/>
        </w:pict>
      </w:r>
    </w:p>
    <w:p w:rsidR="00AB45E9" w:rsidRDefault="006F3B02">
      <w:pPr>
        <w:pStyle w:val="Heading2"/>
      </w:pPr>
      <w:bookmarkStart w:id="8" w:name="slide-7-the-team"/>
      <w:bookmarkEnd w:id="7"/>
      <w:r>
        <w:t>Slide 7: The Team</w:t>
      </w:r>
    </w:p>
    <w:p w:rsidR="00AB45E9" w:rsidRDefault="006F3B02">
      <w:pPr>
        <w:pStyle w:val="FirstParagraph"/>
      </w:pPr>
      <w:r>
        <w:rPr>
          <w:b/>
          <w:bCs/>
        </w:rPr>
        <w:t>A team of builders and innovators with a passion for Nollywood.</w:t>
      </w:r>
    </w:p>
    <w:p w:rsidR="00AB45E9" w:rsidRDefault="006F3B02">
      <w:pPr>
        <w:pStyle w:val="BodyText"/>
      </w:pPr>
      <w:r>
        <w:t>We are a team of experienced engineers, product managers, and designers with a proven track record of building and scaling successful technology products. We have deep roots in the Nigerian te</w:t>
      </w:r>
      <w:r>
        <w:t>ch ecosystem and a strong network in the entertainment industry.</w:t>
      </w:r>
    </w:p>
    <w:p w:rsidR="00AB45E9" w:rsidRDefault="006F3B02">
      <w:r>
        <w:pict>
          <v:rect id="_x0000_i1032" style="width:0;height:1.5pt" o:hralign="center" o:hrstd="t" o:hr="t"/>
        </w:pict>
      </w:r>
    </w:p>
    <w:p w:rsidR="00AB45E9" w:rsidRDefault="006F3B02">
      <w:pPr>
        <w:pStyle w:val="Heading2"/>
      </w:pPr>
      <w:bookmarkStart w:id="9" w:name="slide-8-financials"/>
      <w:bookmarkEnd w:id="8"/>
      <w:r>
        <w:t>Slide 8: Financials</w:t>
      </w:r>
    </w:p>
    <w:p w:rsidR="00AB45E9" w:rsidRDefault="006F3B02">
      <w:pPr>
        <w:pStyle w:val="FirstParagraph"/>
      </w:pPr>
      <w:r>
        <w:rPr>
          <w:b/>
          <w:bCs/>
        </w:rPr>
        <w:t>A clear path to profitability and high return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15"/>
        <w:gridCol w:w="995"/>
        <w:gridCol w:w="906"/>
      </w:tblGrid>
      <w:tr w:rsidR="00AB45E9" w:rsidTr="00AB45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Revenue</w:t>
            </w:r>
          </w:p>
        </w:tc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EBITDA</w:t>
            </w:r>
          </w:p>
        </w:tc>
      </w:tr>
      <w:tr w:rsidR="00AB45E9"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$500K</w:t>
            </w:r>
          </w:p>
        </w:tc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-$400K</w:t>
            </w:r>
          </w:p>
        </w:tc>
      </w:tr>
      <w:tr w:rsidR="00AB45E9"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$2M</w:t>
            </w:r>
          </w:p>
        </w:tc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$380K</w:t>
            </w:r>
          </w:p>
        </w:tc>
      </w:tr>
      <w:tr w:rsidR="00AB45E9"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$5M</w:t>
            </w:r>
          </w:p>
        </w:tc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$1.9M</w:t>
            </w:r>
          </w:p>
        </w:tc>
      </w:tr>
      <w:tr w:rsidR="00AB45E9"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$12M</w:t>
            </w:r>
          </w:p>
        </w:tc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$5.5M</w:t>
            </w:r>
          </w:p>
        </w:tc>
      </w:tr>
      <w:tr w:rsidR="00AB45E9"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$25M</w:t>
            </w:r>
          </w:p>
        </w:tc>
        <w:tc>
          <w:tcPr>
            <w:tcW w:w="0" w:type="auto"/>
          </w:tcPr>
          <w:p w:rsidR="00AB45E9" w:rsidRDefault="006F3B02">
            <w:pPr>
              <w:pStyle w:val="Compact"/>
            </w:pPr>
            <w:r>
              <w:t>$11.6M</w:t>
            </w:r>
          </w:p>
        </w:tc>
      </w:tr>
    </w:tbl>
    <w:p w:rsidR="00AB45E9" w:rsidRDefault="006F3B02">
      <w:pPr>
        <w:pStyle w:val="BodyText"/>
      </w:pPr>
      <w:r>
        <w:t>We project to be profitable in Year 2 and achieve a 46% EBITDA margin by Year 5.</w:t>
      </w:r>
    </w:p>
    <w:p w:rsidR="00AB45E9" w:rsidRDefault="006F3B02">
      <w:r>
        <w:pict>
          <v:rect id="_x0000_i1033" style="width:0;height:1.5pt" o:hralign="center" o:hrstd="t" o:hr="t"/>
        </w:pict>
      </w:r>
    </w:p>
    <w:p w:rsidR="00AB45E9" w:rsidRDefault="006F3B02">
      <w:pPr>
        <w:pStyle w:val="Heading2"/>
      </w:pPr>
      <w:bookmarkStart w:id="10" w:name="slide-9-the-ask"/>
      <w:bookmarkEnd w:id="9"/>
      <w:r>
        <w:t>Slide 9: The Ask</w:t>
      </w:r>
    </w:p>
    <w:p w:rsidR="00AB45E9" w:rsidRDefault="006F3B02">
      <w:pPr>
        <w:pStyle w:val="FirstParagraph"/>
      </w:pPr>
      <w:r>
        <w:rPr>
          <w:b/>
          <w:bCs/>
        </w:rPr>
        <w:t>We are raising a $2 million seed round to:</w:t>
      </w:r>
    </w:p>
    <w:p w:rsidR="00AB45E9" w:rsidRDefault="006F3B02">
      <w:pPr>
        <w:pStyle w:val="Compact"/>
        <w:numPr>
          <w:ilvl w:val="0"/>
          <w:numId w:val="7"/>
        </w:numPr>
      </w:pPr>
      <w:r>
        <w:rPr>
          <w:b/>
          <w:bCs/>
        </w:rPr>
        <w:t>Accelerate Product Development:</w:t>
      </w:r>
      <w:r>
        <w:t xml:space="preserve"> Build out our AI and financial features.</w:t>
      </w:r>
    </w:p>
    <w:p w:rsidR="00AB45E9" w:rsidRDefault="006F3B02">
      <w:pPr>
        <w:pStyle w:val="Compact"/>
        <w:numPr>
          <w:ilvl w:val="0"/>
          <w:numId w:val="7"/>
        </w:numPr>
      </w:pPr>
      <w:r>
        <w:rPr>
          <w:b/>
          <w:bCs/>
        </w:rPr>
        <w:lastRenderedPageBreak/>
        <w:t>Drive User Acquisition:</w:t>
      </w:r>
      <w:r>
        <w:t xml:space="preserve"> Onboard the next</w:t>
      </w:r>
      <w:r>
        <w:t xml:space="preserve"> generation of Nollywood talent.</w:t>
      </w:r>
    </w:p>
    <w:p w:rsidR="00AB45E9" w:rsidRDefault="006F3B02">
      <w:pPr>
        <w:pStyle w:val="Compact"/>
        <w:numPr>
          <w:ilvl w:val="0"/>
          <w:numId w:val="7"/>
        </w:numPr>
      </w:pPr>
      <w:r>
        <w:rPr>
          <w:b/>
          <w:bCs/>
        </w:rPr>
        <w:t>Expand the Team:</w:t>
      </w:r>
      <w:r>
        <w:t xml:space="preserve"> Hire key personnel in engineering, product, and growth.</w:t>
      </w:r>
    </w:p>
    <w:p w:rsidR="00AB45E9" w:rsidRDefault="006F3B02">
      <w:r>
        <w:pict>
          <v:rect id="_x0000_i1034" style="width:0;height:1.5pt" o:hralign="center" o:hrstd="t" o:hr="t"/>
        </w:pict>
      </w:r>
    </w:p>
    <w:p w:rsidR="00AB45E9" w:rsidRDefault="006F3B02">
      <w:pPr>
        <w:pStyle w:val="Heading2"/>
      </w:pPr>
      <w:bookmarkStart w:id="11" w:name="slide-10-contact"/>
      <w:bookmarkEnd w:id="10"/>
      <w:r>
        <w:t>Slide 10: Contact</w:t>
      </w:r>
    </w:p>
    <w:p w:rsidR="00AB45E9" w:rsidRDefault="006F3B02">
      <w:pPr>
        <w:pStyle w:val="FirstParagraph"/>
      </w:pPr>
      <w:r>
        <w:rPr>
          <w:b/>
          <w:bCs/>
        </w:rPr>
        <w:t>Join us in building the future of Nollywood.</w:t>
      </w:r>
    </w:p>
    <w:p w:rsidR="00AB45E9" w:rsidRDefault="00E55699">
      <w:pPr>
        <w:pStyle w:val="BodyText"/>
      </w:pPr>
      <w:proofErr w:type="spellStart"/>
      <w:r>
        <w:t>Sulaiman</w:t>
      </w:r>
      <w:proofErr w:type="spellEnd"/>
      <w:r>
        <w:t xml:space="preserve"> Adebayo </w:t>
      </w:r>
    </w:p>
    <w:p w:rsidR="00AB45E9" w:rsidRDefault="00E55699">
      <w:pPr>
        <w:pStyle w:val="BodyText"/>
      </w:pPr>
      <w:r>
        <w:t>lanryweezy@gmail.com</w:t>
      </w:r>
    </w:p>
    <w:p w:rsidR="00AB45E9" w:rsidRDefault="00E55699">
      <w:pPr>
        <w:pStyle w:val="BodyText"/>
      </w:pPr>
      <w:r>
        <w:t>+2348137502933</w:t>
      </w:r>
    </w:p>
    <w:p w:rsidR="00E55699" w:rsidRDefault="00E55699">
      <w:pPr>
        <w:pStyle w:val="BodyText"/>
      </w:pPr>
      <w:r w:rsidRPr="00E55699">
        <w:t>https://nollycrew.onrender.com/</w:t>
      </w:r>
    </w:p>
    <w:p w:rsidR="00E55699" w:rsidRDefault="00E55699">
      <w:pPr>
        <w:pStyle w:val="BodyText"/>
      </w:pPr>
      <w:r w:rsidRPr="00E55699">
        <w:t>https://nolly-crewnolly-crewnolly-crewnollycrew.onrender.com/</w:t>
      </w:r>
      <w:bookmarkEnd w:id="0"/>
      <w:bookmarkEnd w:id="11"/>
    </w:p>
    <w:sectPr w:rsidR="00E5569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3D88C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83C1A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</w:compat>
  <w:rsids>
    <w:rsidRoot w:val="00AB45E9"/>
    <w:rsid w:val="006F3B02"/>
    <w:rsid w:val="00AB45E9"/>
    <w:rsid w:val="00E55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10F05"/>
  <w15:docId w15:val="{193E3976-5231-4A9E-A97B-0700B895D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5699"/>
  </w:style>
  <w:style w:type="paragraph" w:styleId="Heading1">
    <w:name w:val="heading 1"/>
    <w:basedOn w:val="Normal"/>
    <w:next w:val="Normal"/>
    <w:link w:val="Heading1Char"/>
    <w:uiPriority w:val="9"/>
    <w:qFormat/>
    <w:rsid w:val="00E556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569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56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2F41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569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569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569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569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569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569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5569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5699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5699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55699"/>
    <w:rPr>
      <w:color w:val="5A5A5A" w:themeColor="text1" w:themeTint="A5"/>
      <w:spacing w:val="15"/>
    </w:rPr>
  </w:style>
  <w:style w:type="paragraph" w:customStyle="1" w:styleId="Author">
    <w:name w:val="Author"/>
    <w:basedOn w:val="Title"/>
    <w:next w:val="BodyText"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E5569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5699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5699"/>
    <w:rPr>
      <w:rFonts w:asciiTheme="majorHAnsi" w:eastAsiaTheme="majorEastAsia" w:hAnsiTheme="majorHAnsi" w:cstheme="majorBidi"/>
      <w:color w:val="0A2F41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5699"/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5699"/>
    <w:rPr>
      <w:rFonts w:asciiTheme="majorHAnsi" w:eastAsiaTheme="majorEastAsia" w:hAnsiTheme="maj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5699"/>
    <w:rPr>
      <w:rFonts w:asciiTheme="majorHAnsi" w:eastAsiaTheme="majorEastAsia" w:hAnsiTheme="majorHAnsi" w:cstheme="majorBidi"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5699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5699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5699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55699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0E2841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iCs/>
      <w:color w:val="0E2841" w:themeColor="text2"/>
      <w:sz w:val="22"/>
      <w:szCs w:val="18"/>
    </w:rPr>
  </w:style>
  <w:style w:type="character" w:customStyle="1" w:styleId="SectionNumber">
    <w:name w:val="Section Number"/>
    <w:basedOn w:val="CaptionChar"/>
    <w:rPr>
      <w:i/>
      <w:iCs/>
      <w:color w:val="0E2841" w:themeColor="text2"/>
      <w:sz w:val="18"/>
      <w:szCs w:val="18"/>
    </w:rPr>
  </w:style>
  <w:style w:type="character" w:styleId="FootnoteReference">
    <w:name w:val="footnote reference"/>
    <w:basedOn w:val="CaptionChar"/>
    <w:rPr>
      <w:i/>
      <w:iCs/>
      <w:color w:val="0E2841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i/>
      <w:iCs/>
      <w:color w:val="156082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E55699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i/>
      <w:iC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iC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i/>
      <w:i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0E2841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i/>
      <w:i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0E2841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0E2841" w:themeColor="text2"/>
      <w:sz w:val="22"/>
      <w:szCs w:val="18"/>
    </w:rPr>
  </w:style>
  <w:style w:type="character" w:styleId="Strong">
    <w:name w:val="Strong"/>
    <w:basedOn w:val="DefaultParagraphFont"/>
    <w:uiPriority w:val="22"/>
    <w:qFormat/>
    <w:rsid w:val="00E55699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E55699"/>
    <w:rPr>
      <w:i/>
      <w:iCs/>
      <w:color w:val="auto"/>
    </w:rPr>
  </w:style>
  <w:style w:type="paragraph" w:styleId="NoSpacing">
    <w:name w:val="No Spacing"/>
    <w:uiPriority w:val="1"/>
    <w:qFormat/>
    <w:rsid w:val="00E5569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55699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5569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5699"/>
    <w:pPr>
      <w:pBdr>
        <w:top w:val="single" w:sz="4" w:space="10" w:color="156082" w:themeColor="accent1"/>
        <w:bottom w:val="single" w:sz="4" w:space="10" w:color="156082" w:themeColor="accent1"/>
      </w:pBdr>
      <w:spacing w:before="360" w:after="360"/>
      <w:ind w:left="864" w:right="864"/>
      <w:jc w:val="center"/>
    </w:pPr>
    <w:rPr>
      <w:i/>
      <w:iCs/>
      <w:color w:val="15608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5699"/>
    <w:rPr>
      <w:i/>
      <w:iCs/>
      <w:color w:val="156082" w:themeColor="accent1"/>
    </w:rPr>
  </w:style>
  <w:style w:type="character" w:styleId="SubtleEmphasis">
    <w:name w:val="Subtle Emphasis"/>
    <w:basedOn w:val="DefaultParagraphFont"/>
    <w:uiPriority w:val="19"/>
    <w:qFormat/>
    <w:rsid w:val="00E5569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55699"/>
    <w:rPr>
      <w:i/>
      <w:iCs/>
      <w:color w:val="156082" w:themeColor="accent1"/>
    </w:rPr>
  </w:style>
  <w:style w:type="character" w:styleId="SubtleReference">
    <w:name w:val="Subtle Reference"/>
    <w:basedOn w:val="DefaultParagraphFont"/>
    <w:uiPriority w:val="31"/>
    <w:qFormat/>
    <w:rsid w:val="00E5569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E55699"/>
    <w:rPr>
      <w:b/>
      <w:bCs/>
      <w:smallCaps/>
      <w:color w:val="156082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E55699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E556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nre adebayo</cp:lastModifiedBy>
  <cp:revision>2</cp:revision>
  <dcterms:created xsi:type="dcterms:W3CDTF">2025-10-12T18:36:00Z</dcterms:created>
  <dcterms:modified xsi:type="dcterms:W3CDTF">2025-10-13T00:20:00Z</dcterms:modified>
</cp:coreProperties>
</file>